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25AD2F" w14:textId="77777777" w:rsidR="00602982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0EDE133F" w14:textId="7A3DF465" w:rsidR="00697286" w:rsidRPr="00BC5293" w:rsidRDefault="009607BE" w:rsidP="00602AC3">
      <w:pPr>
        <w:jc w:val="center"/>
        <w:rPr>
          <w:b/>
          <w:sz w:val="28"/>
        </w:rPr>
      </w:pPr>
      <w:r>
        <w:rPr>
          <w:b/>
          <w:sz w:val="28"/>
        </w:rPr>
        <w:t>202</w:t>
      </w:r>
      <w:r w:rsidR="008124FA">
        <w:rPr>
          <w:b/>
          <w:sz w:val="28"/>
        </w:rPr>
        <w:t>5</w:t>
      </w:r>
      <w:r>
        <w:rPr>
          <w:b/>
          <w:sz w:val="28"/>
        </w:rPr>
        <w:t>-202</w:t>
      </w:r>
      <w:r w:rsidR="008124FA">
        <w:rPr>
          <w:b/>
          <w:sz w:val="28"/>
        </w:rPr>
        <w:t>6</w:t>
      </w:r>
      <w:r>
        <w:rPr>
          <w:b/>
          <w:sz w:val="28"/>
        </w:rPr>
        <w:t xml:space="preserve"> </w:t>
      </w:r>
      <w:r w:rsidR="008124FA">
        <w:rPr>
          <w:b/>
          <w:sz w:val="28"/>
        </w:rPr>
        <w:t>GÜZ</w:t>
      </w:r>
      <w:r>
        <w:rPr>
          <w:b/>
          <w:sz w:val="28"/>
        </w:rPr>
        <w:t xml:space="preserve"> DÖNEMİ </w:t>
      </w:r>
      <w:r w:rsidR="00BC5293" w:rsidRPr="00BC5293">
        <w:rPr>
          <w:b/>
          <w:sz w:val="28"/>
        </w:rPr>
        <w:t>ORTAK DERSLER</w:t>
      </w:r>
      <w:r w:rsidR="00697286">
        <w:rPr>
          <w:b/>
          <w:sz w:val="28"/>
        </w:rPr>
        <w:t xml:space="preserve"> </w:t>
      </w:r>
      <w:r w:rsidR="008124FA">
        <w:rPr>
          <w:b/>
          <w:sz w:val="28"/>
        </w:rPr>
        <w:t>VİZE</w:t>
      </w:r>
      <w:r w:rsidR="00697286">
        <w:rPr>
          <w:b/>
          <w:sz w:val="28"/>
        </w:rPr>
        <w:t xml:space="preserve"> SINAV </w:t>
      </w:r>
      <w:r w:rsidR="00BC5293" w:rsidRPr="00BC5293">
        <w:rPr>
          <w:b/>
          <w:sz w:val="28"/>
        </w:rPr>
        <w:t>PROGRAMI</w:t>
      </w:r>
    </w:p>
    <w:p w14:paraId="7FA4067F" w14:textId="408F0C6D" w:rsidR="00D16B61" w:rsidRDefault="00D16B61"/>
    <w:p w14:paraId="4ADC9613" w14:textId="0B764700" w:rsidR="008124FA" w:rsidRDefault="008124FA"/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5"/>
        <w:gridCol w:w="858"/>
        <w:gridCol w:w="1554"/>
        <w:gridCol w:w="2378"/>
        <w:gridCol w:w="1527"/>
        <w:gridCol w:w="1620"/>
      </w:tblGrid>
      <w:tr w:rsidR="008124FA" w:rsidRPr="00BC5293" w14:paraId="21A918CD" w14:textId="77777777" w:rsidTr="00AA05C9">
        <w:trPr>
          <w:trHeight w:val="104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0FF195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DB3AB88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00C86869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5A3C1E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C118AD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C78A8" w14:textId="2B45C335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60D920F" w14:textId="7FA53E2B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 Günü ve Saati</w:t>
            </w:r>
          </w:p>
        </w:tc>
      </w:tr>
      <w:tr w:rsidR="008124FA" w:rsidRPr="00BC5293" w14:paraId="7F82FD2C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F2931A8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enel Kimya I (3+1) 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62FB49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4EDFBB" w14:textId="77777777" w:rsidR="008124FA" w:rsidRPr="000C2AE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2AE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rof. Dr.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tilla EVCİN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vAlign w:val="center"/>
          </w:tcPr>
          <w:p w14:paraId="06E9FC54" w14:textId="77777777" w:rsidR="008124FA" w:rsidRPr="006069B0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069B0">
              <w:rPr>
                <w:rFonts w:ascii="Calibri" w:eastAsia="Times New Roman" w:hAnsi="Calibri" w:cs="Calibri"/>
                <w:color w:val="000000"/>
              </w:rPr>
              <w:t xml:space="preserve">Maden, </w:t>
            </w:r>
          </w:p>
          <w:p w14:paraId="5981CB80" w14:textId="77777777" w:rsidR="008124FA" w:rsidRPr="006069B0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069B0">
              <w:rPr>
                <w:rFonts w:ascii="Calibri" w:eastAsia="Times New Roman" w:hAnsi="Calibri" w:cs="Calibri"/>
                <w:color w:val="000000"/>
              </w:rPr>
              <w:t>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6368D50D" w14:textId="064B9BDF" w:rsidR="008124FA" w:rsidRPr="003E2477" w:rsidRDefault="00240368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0368">
              <w:rPr>
                <w:rFonts w:ascii="Calibri" w:eastAsia="Times New Roman" w:hAnsi="Calibri" w:cs="Calibri"/>
                <w:highlight w:val="yellow"/>
              </w:rPr>
              <w:t>307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41779449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3/11/2025 Perşembe</w:t>
            </w:r>
          </w:p>
          <w:p w14:paraId="47C22E9C" w14:textId="158235D2" w:rsidR="008124FA" w:rsidRP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3287B1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376D67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6D0253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FF184C" w14:textId="77777777" w:rsidR="008124FA" w:rsidRPr="000C2AE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153F60C" w14:textId="77777777" w:rsidR="008124FA" w:rsidRPr="006069B0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069B0">
              <w:rPr>
                <w:rFonts w:ascii="Calibri" w:eastAsia="Times New Roman" w:hAnsi="Calibri" w:cs="Calibri"/>
                <w:color w:val="000000"/>
              </w:rPr>
              <w:t>Gıda, Jeoloji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EF67A4A" w14:textId="50176F74" w:rsidR="008124FA" w:rsidRPr="003E247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3E2477">
              <w:rPr>
                <w:rFonts w:ascii="Calibri" w:eastAsia="Times New Roman" w:hAnsi="Calibri" w:cs="Calibri"/>
              </w:rPr>
              <w:t>112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F9CA55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2/11/2025</w:t>
            </w:r>
          </w:p>
          <w:p w14:paraId="36E20963" w14:textId="74426DEC" w:rsidR="008124FA" w:rsidRDefault="003E2477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Çarşa</w:t>
            </w:r>
            <w:r w:rsidR="008124FA">
              <w:rPr>
                <w:rFonts w:ascii="Calibri" w:eastAsia="Times New Roman" w:hAnsi="Calibri" w:cs="Calibri"/>
              </w:rPr>
              <w:t>mba</w:t>
            </w:r>
          </w:p>
          <w:p w14:paraId="50BE6078" w14:textId="25EBF44C" w:rsidR="008124FA" w:rsidRP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456872BA" w14:textId="77777777" w:rsidTr="00AA05C9">
        <w:trPr>
          <w:trHeight w:val="30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B2BBB9" w14:textId="77777777" w:rsidR="008124FA" w:rsidRPr="00E02716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40368"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</w:rPr>
              <w:t>Matematik I (3+1)</w:t>
            </w:r>
          </w:p>
          <w:p w14:paraId="55D871B6" w14:textId="77777777" w:rsidR="008124FA" w:rsidRPr="00E02716" w:rsidRDefault="008124FA" w:rsidP="00A672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B8F3439" w14:textId="77777777" w:rsidR="008124FA" w:rsidRPr="00E02716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FD35821" w14:textId="77777777" w:rsidR="008124FA" w:rsidRPr="00E02716" w:rsidRDefault="008124FA" w:rsidP="00A6724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DB3AEE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9E8D9B6" w14:textId="77777777" w:rsidR="008124FA" w:rsidRPr="00E02716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C5267">
              <w:rPr>
                <w:rFonts w:ascii="Calibri" w:eastAsia="Times New Roman" w:hAnsi="Calibri" w:cs="Calibri"/>
                <w:color w:val="000000"/>
              </w:rPr>
              <w:t xml:space="preserve">Elektrik, Gıda, </w:t>
            </w:r>
            <w:r>
              <w:rPr>
                <w:rFonts w:ascii="Calibri" w:eastAsia="Times New Roman" w:hAnsi="Calibri" w:cs="Calibri"/>
                <w:color w:val="000000"/>
              </w:rPr>
              <w:t>Harita, Jeoloji, Maden, 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DA97A46" w14:textId="513A4C62" w:rsidR="008124FA" w:rsidRPr="003E2477" w:rsidRDefault="00761ED9" w:rsidP="00DF37D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highlight w:val="yellow"/>
              </w:rPr>
              <w:t>103</w:t>
            </w:r>
            <w:r w:rsidR="00AA05C9" w:rsidRPr="00DF37D2">
              <w:rPr>
                <w:rFonts w:ascii="Calibri" w:eastAsia="Times New Roman" w:hAnsi="Calibri" w:cs="Calibri"/>
                <w:highlight w:val="yellow"/>
              </w:rPr>
              <w:t>-105-</w:t>
            </w:r>
            <w:r w:rsidR="00240368" w:rsidRPr="00DF37D2">
              <w:rPr>
                <w:rFonts w:ascii="Calibri" w:eastAsia="Times New Roman" w:hAnsi="Calibri" w:cs="Calibri"/>
                <w:highlight w:val="yellow"/>
              </w:rPr>
              <w:t>10</w:t>
            </w:r>
            <w:r w:rsidR="00DF37D2" w:rsidRPr="00DF37D2">
              <w:rPr>
                <w:rFonts w:ascii="Calibri" w:eastAsia="Times New Roman" w:hAnsi="Calibri" w:cs="Calibri"/>
                <w:highlight w:val="yellow"/>
              </w:rPr>
              <w:t>7</w:t>
            </w:r>
            <w:r w:rsidR="00240368" w:rsidRPr="00DF37D2">
              <w:rPr>
                <w:rFonts w:ascii="Calibri" w:eastAsia="Times New Roman" w:hAnsi="Calibri" w:cs="Calibri"/>
                <w:highlight w:val="yellow"/>
              </w:rPr>
              <w:t>-</w:t>
            </w:r>
            <w:r w:rsidR="00AA05C9" w:rsidRPr="00761ED9">
              <w:rPr>
                <w:rFonts w:ascii="Calibri" w:eastAsia="Times New Roman" w:hAnsi="Calibri" w:cs="Calibri"/>
                <w:highlight w:val="yellow"/>
              </w:rPr>
              <w:t>10</w:t>
            </w:r>
            <w:r w:rsidR="00DF37D2" w:rsidRPr="00761ED9">
              <w:rPr>
                <w:rFonts w:ascii="Calibri" w:eastAsia="Times New Roman" w:hAnsi="Calibri" w:cs="Calibri"/>
                <w:highlight w:val="yellow"/>
              </w:rPr>
              <w:t>8</w:t>
            </w:r>
            <w:r w:rsidRPr="00761ED9">
              <w:rPr>
                <w:rFonts w:ascii="Calibri" w:eastAsia="Times New Roman" w:hAnsi="Calibri" w:cs="Calibri"/>
                <w:highlight w:val="yellow"/>
              </w:rPr>
              <w:t>-111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73C7528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10/11/2025 Pazartesi </w:t>
            </w:r>
          </w:p>
          <w:p w14:paraId="39C493D7" w14:textId="3F5767F8" w:rsidR="008124FA" w:rsidRP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1:00</w:t>
            </w:r>
          </w:p>
        </w:tc>
      </w:tr>
      <w:tr w:rsidR="00AA05C9" w:rsidRPr="00BC5293" w14:paraId="1D14ED4B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3061852" w14:textId="7777777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green"/>
              </w:rPr>
            </w:pPr>
            <w:r w:rsidRPr="00240368"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</w:rPr>
              <w:t>Fizik I (2+1)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DFD7F5" w14:textId="7777777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4036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6CA77F" w14:textId="77777777" w:rsidR="00AA05C9" w:rsidRPr="00240368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240368">
              <w:rPr>
                <w:color w:val="000000"/>
              </w:rPr>
              <w:t>Doç. Dr. Mehmet ÖZKAN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46296A3" w14:textId="7777777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0368">
              <w:rPr>
                <w:rFonts w:ascii="Calibri" w:eastAsia="Times New Roman" w:hAnsi="Calibri" w:cs="Calibri"/>
                <w:color w:val="000000"/>
              </w:rPr>
              <w:t>Elektrik, Gıda, Jeolo</w:t>
            </w:r>
            <w:bookmarkStart w:id="0" w:name="_GoBack"/>
            <w:bookmarkEnd w:id="0"/>
            <w:r w:rsidRPr="00240368">
              <w:rPr>
                <w:rFonts w:ascii="Calibri" w:eastAsia="Times New Roman" w:hAnsi="Calibri" w:cs="Calibri"/>
                <w:color w:val="000000"/>
              </w:rPr>
              <w:t>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4B2B23" w14:textId="52061FB8" w:rsidR="00AA05C9" w:rsidRPr="00240368" w:rsidRDefault="00AA05C9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0368">
              <w:rPr>
                <w:rFonts w:ascii="Calibri" w:eastAsia="Times New Roman" w:hAnsi="Calibri" w:cs="Calibri"/>
                <w:color w:val="000000"/>
                <w:highlight w:val="yellow"/>
                <w:lang w:eastAsia="tr-TR"/>
              </w:rPr>
              <w:t>2</w:t>
            </w:r>
            <w:r w:rsidR="00240368" w:rsidRPr="00240368">
              <w:rPr>
                <w:rFonts w:ascii="Calibri" w:eastAsia="Times New Roman" w:hAnsi="Calibri" w:cs="Calibri"/>
                <w:color w:val="000000"/>
                <w:highlight w:val="yellow"/>
                <w:lang w:eastAsia="tr-TR"/>
              </w:rPr>
              <w:t>12</w:t>
            </w:r>
            <w:r w:rsidRPr="00240368">
              <w:rPr>
                <w:rFonts w:ascii="Calibri" w:eastAsia="Times New Roman" w:hAnsi="Calibri" w:cs="Calibri"/>
                <w:color w:val="000000"/>
                <w:highlight w:val="yellow"/>
                <w:lang w:eastAsia="tr-TR"/>
              </w:rPr>
              <w:t>-20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53343A6" w14:textId="7777777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0368">
              <w:rPr>
                <w:rFonts w:ascii="Calibri" w:eastAsia="Times New Roman" w:hAnsi="Calibri" w:cs="Calibri"/>
                <w:color w:val="000000"/>
              </w:rPr>
              <w:t>11/11/2025</w:t>
            </w:r>
          </w:p>
          <w:p w14:paraId="6AA26C03" w14:textId="7777777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0368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2DC29683" w14:textId="2418C481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0368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78FC91C6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6E01795" w14:textId="77777777" w:rsidR="00AA05C9" w:rsidRPr="00060D72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F597F5" w14:textId="7777777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4036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D349E6" w14:textId="77777777" w:rsidR="00AA05C9" w:rsidRPr="00240368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240368">
              <w:rPr>
                <w:color w:val="000000"/>
              </w:rPr>
              <w:t>Dr. Öğr. Üyesi Ayla SANDIKÇIOĞLU GÜMÜŞ</w:t>
            </w:r>
          </w:p>
        </w:tc>
        <w:tc>
          <w:tcPr>
            <w:tcW w:w="2378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51C6E9B9" w14:textId="7777777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015112" w14:textId="09567416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40368">
              <w:rPr>
                <w:rFonts w:ascii="Calibri" w:eastAsia="Times New Roman" w:hAnsi="Calibri" w:cs="Calibri"/>
                <w:color w:val="000000"/>
                <w:lang w:eastAsia="tr-TR"/>
              </w:rPr>
              <w:t>210-21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CF5D902" w14:textId="7777777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0368">
              <w:rPr>
                <w:rFonts w:ascii="Calibri" w:eastAsia="Times New Roman" w:hAnsi="Calibri" w:cs="Calibri"/>
                <w:color w:val="000000"/>
              </w:rPr>
              <w:t>11/11/2025</w:t>
            </w:r>
          </w:p>
          <w:p w14:paraId="0E92F1D4" w14:textId="7777777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0368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68900AD6" w14:textId="36540C29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40368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60ABBF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C715790" w14:textId="77777777" w:rsidR="00AA05C9" w:rsidRPr="00060D72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38E1E3" w14:textId="7777777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4036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3EB29B" w14:textId="77777777" w:rsidR="00AA05C9" w:rsidRPr="00240368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240368">
              <w:rPr>
                <w:color w:val="000000"/>
              </w:rPr>
              <w:t>Doç. Dr. Bekir ORUNCAK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4856C8F0" w14:textId="7777777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6776DB" w14:textId="54B0340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0368">
              <w:rPr>
                <w:rFonts w:ascii="Calibri" w:eastAsia="Times New Roman" w:hAnsi="Calibri" w:cs="Calibri"/>
                <w:color w:val="000000"/>
                <w:lang w:eastAsia="tr-TR"/>
              </w:rPr>
              <w:t>206-20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16358EF" w14:textId="7777777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0368">
              <w:rPr>
                <w:rFonts w:ascii="Calibri" w:eastAsia="Times New Roman" w:hAnsi="Calibri" w:cs="Calibri"/>
                <w:color w:val="000000"/>
              </w:rPr>
              <w:t>11/11/2025</w:t>
            </w:r>
          </w:p>
          <w:p w14:paraId="6B57B312" w14:textId="77777777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0368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504776F7" w14:textId="1E7DA91C" w:rsidR="00AA05C9" w:rsidRPr="00240368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0368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8124FA" w:rsidRPr="00BC5293" w14:paraId="7D92E891" w14:textId="77777777" w:rsidTr="00AA05C9">
        <w:trPr>
          <w:trHeight w:val="977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DFFADC" w14:textId="77777777" w:rsidR="008124FA" w:rsidRPr="000C2AE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40368"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</w:rPr>
              <w:t>Diferansiyel Denklemler (2+1)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6A788B7" w14:textId="77777777" w:rsidR="008124FA" w:rsidRPr="00E02716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4349034" w14:textId="77777777" w:rsidR="008124FA" w:rsidRPr="00E02716" w:rsidRDefault="008124FA" w:rsidP="00A6724B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DB3AEE"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F8CC573" w14:textId="4C93F84D" w:rsidR="008124FA" w:rsidRPr="00E02716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C5267">
              <w:rPr>
                <w:rFonts w:ascii="Calibri" w:eastAsia="Times New Roman" w:hAnsi="Calibri" w:cs="Calibri"/>
                <w:color w:val="000000"/>
              </w:rPr>
              <w:t>Gıda, Harita</w:t>
            </w:r>
            <w:r>
              <w:rPr>
                <w:rFonts w:ascii="Calibri" w:eastAsia="Times New Roman" w:hAnsi="Calibri" w:cs="Calibri"/>
                <w:color w:val="000000"/>
              </w:rPr>
              <w:t>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B24C1C3" w14:textId="76AC82D3" w:rsidR="008124FA" w:rsidRPr="003E2477" w:rsidRDefault="00240368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0368">
              <w:rPr>
                <w:rFonts w:ascii="Calibri" w:eastAsia="Times New Roman" w:hAnsi="Calibri" w:cs="Calibri"/>
                <w:highlight w:val="yellow"/>
              </w:rPr>
              <w:t>105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5CD5C7B" w14:textId="77777777" w:rsidR="008124FA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1/11/2025</w:t>
            </w:r>
          </w:p>
          <w:p w14:paraId="4261B532" w14:textId="77777777" w:rsidR="008124FA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7C2A4B2D" w14:textId="273F440B" w:rsidR="008124FA" w:rsidRPr="008124FA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1:00</w:t>
            </w:r>
          </w:p>
        </w:tc>
      </w:tr>
    </w:tbl>
    <w:p w14:paraId="538E7449" w14:textId="77777777" w:rsidR="008124FA" w:rsidRDefault="008124FA"/>
    <w:sectPr w:rsidR="008124FA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857D6E" w14:textId="77777777" w:rsidR="000E7C1E" w:rsidRDefault="000E7C1E" w:rsidP="00A37AF7">
      <w:pPr>
        <w:spacing w:after="0" w:line="240" w:lineRule="auto"/>
      </w:pPr>
      <w:r>
        <w:separator/>
      </w:r>
    </w:p>
  </w:endnote>
  <w:endnote w:type="continuationSeparator" w:id="0">
    <w:p w14:paraId="3460FAF0" w14:textId="77777777" w:rsidR="000E7C1E" w:rsidRDefault="000E7C1E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94DFA2" w14:textId="77777777" w:rsidR="000E7C1E" w:rsidRDefault="000E7C1E" w:rsidP="00A37AF7">
      <w:pPr>
        <w:spacing w:after="0" w:line="240" w:lineRule="auto"/>
      </w:pPr>
      <w:r>
        <w:separator/>
      </w:r>
    </w:p>
  </w:footnote>
  <w:footnote w:type="continuationSeparator" w:id="0">
    <w:p w14:paraId="09DDE174" w14:textId="77777777" w:rsidR="000E7C1E" w:rsidRDefault="000E7C1E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YGtQDY0vK7LQAAAA=="/>
  </w:docVars>
  <w:rsids>
    <w:rsidRoot w:val="00BC5293"/>
    <w:rsid w:val="00001B8A"/>
    <w:rsid w:val="000058CB"/>
    <w:rsid w:val="0001203B"/>
    <w:rsid w:val="00012907"/>
    <w:rsid w:val="0002203F"/>
    <w:rsid w:val="00031753"/>
    <w:rsid w:val="0003489C"/>
    <w:rsid w:val="00060D72"/>
    <w:rsid w:val="00064EA2"/>
    <w:rsid w:val="000672E1"/>
    <w:rsid w:val="000718F5"/>
    <w:rsid w:val="00077C42"/>
    <w:rsid w:val="00085650"/>
    <w:rsid w:val="00091DEA"/>
    <w:rsid w:val="00092C56"/>
    <w:rsid w:val="0009516D"/>
    <w:rsid w:val="000958B7"/>
    <w:rsid w:val="000A1EB5"/>
    <w:rsid w:val="000A37B3"/>
    <w:rsid w:val="000A6EE9"/>
    <w:rsid w:val="000B6F81"/>
    <w:rsid w:val="000D22B6"/>
    <w:rsid w:val="000D4C2C"/>
    <w:rsid w:val="000E7C1E"/>
    <w:rsid w:val="000F0528"/>
    <w:rsid w:val="000F4CE2"/>
    <w:rsid w:val="000F5C3D"/>
    <w:rsid w:val="00100598"/>
    <w:rsid w:val="00100861"/>
    <w:rsid w:val="0010642A"/>
    <w:rsid w:val="00114320"/>
    <w:rsid w:val="00117FE4"/>
    <w:rsid w:val="00133466"/>
    <w:rsid w:val="0013467F"/>
    <w:rsid w:val="00135A17"/>
    <w:rsid w:val="001446C4"/>
    <w:rsid w:val="00147440"/>
    <w:rsid w:val="00152B5F"/>
    <w:rsid w:val="00161C4A"/>
    <w:rsid w:val="00182FB2"/>
    <w:rsid w:val="00196DF7"/>
    <w:rsid w:val="001A379C"/>
    <w:rsid w:val="001A38E1"/>
    <w:rsid w:val="001A3ABB"/>
    <w:rsid w:val="001B33C5"/>
    <w:rsid w:val="001B4447"/>
    <w:rsid w:val="001B4CBA"/>
    <w:rsid w:val="001B62FC"/>
    <w:rsid w:val="001C5768"/>
    <w:rsid w:val="001D0E7C"/>
    <w:rsid w:val="001D5B8C"/>
    <w:rsid w:val="001D69DB"/>
    <w:rsid w:val="001F6116"/>
    <w:rsid w:val="00200C64"/>
    <w:rsid w:val="00212AAC"/>
    <w:rsid w:val="002220BB"/>
    <w:rsid w:val="00226483"/>
    <w:rsid w:val="00240368"/>
    <w:rsid w:val="002602F2"/>
    <w:rsid w:val="002603B4"/>
    <w:rsid w:val="00267E0D"/>
    <w:rsid w:val="00281502"/>
    <w:rsid w:val="00281CCF"/>
    <w:rsid w:val="00284018"/>
    <w:rsid w:val="002A4221"/>
    <w:rsid w:val="002A733E"/>
    <w:rsid w:val="002B36D6"/>
    <w:rsid w:val="002B7B03"/>
    <w:rsid w:val="002C3BF1"/>
    <w:rsid w:val="002D5EC3"/>
    <w:rsid w:val="002E155C"/>
    <w:rsid w:val="002F4C77"/>
    <w:rsid w:val="00307ACB"/>
    <w:rsid w:val="00316E40"/>
    <w:rsid w:val="00321174"/>
    <w:rsid w:val="0034287C"/>
    <w:rsid w:val="0034562C"/>
    <w:rsid w:val="00356072"/>
    <w:rsid w:val="00356401"/>
    <w:rsid w:val="00365D03"/>
    <w:rsid w:val="003C4ABA"/>
    <w:rsid w:val="003D02E2"/>
    <w:rsid w:val="003D55B3"/>
    <w:rsid w:val="003D6E18"/>
    <w:rsid w:val="003E2477"/>
    <w:rsid w:val="003F2896"/>
    <w:rsid w:val="003F79C9"/>
    <w:rsid w:val="00401580"/>
    <w:rsid w:val="00401F0E"/>
    <w:rsid w:val="00402AD7"/>
    <w:rsid w:val="00424A3C"/>
    <w:rsid w:val="004310EC"/>
    <w:rsid w:val="0043660C"/>
    <w:rsid w:val="00454D43"/>
    <w:rsid w:val="00456756"/>
    <w:rsid w:val="00457A60"/>
    <w:rsid w:val="0046318E"/>
    <w:rsid w:val="00463E6C"/>
    <w:rsid w:val="00472EFF"/>
    <w:rsid w:val="00481DAD"/>
    <w:rsid w:val="00484FCD"/>
    <w:rsid w:val="00487CF4"/>
    <w:rsid w:val="00487DB9"/>
    <w:rsid w:val="00497B95"/>
    <w:rsid w:val="004A2D04"/>
    <w:rsid w:val="004B09F1"/>
    <w:rsid w:val="004C4C67"/>
    <w:rsid w:val="004C637A"/>
    <w:rsid w:val="004D2D53"/>
    <w:rsid w:val="004D35F9"/>
    <w:rsid w:val="004D7BAC"/>
    <w:rsid w:val="004E2314"/>
    <w:rsid w:val="004E368B"/>
    <w:rsid w:val="004F1AA1"/>
    <w:rsid w:val="004F6330"/>
    <w:rsid w:val="005029FE"/>
    <w:rsid w:val="005079C5"/>
    <w:rsid w:val="00517BE6"/>
    <w:rsid w:val="0053122D"/>
    <w:rsid w:val="00533913"/>
    <w:rsid w:val="005363BA"/>
    <w:rsid w:val="00536803"/>
    <w:rsid w:val="0053703F"/>
    <w:rsid w:val="00550FF2"/>
    <w:rsid w:val="00565375"/>
    <w:rsid w:val="005708A2"/>
    <w:rsid w:val="00571921"/>
    <w:rsid w:val="00586656"/>
    <w:rsid w:val="005877F8"/>
    <w:rsid w:val="00587D7B"/>
    <w:rsid w:val="00590CE7"/>
    <w:rsid w:val="005965E3"/>
    <w:rsid w:val="005B5DF2"/>
    <w:rsid w:val="005C0EFC"/>
    <w:rsid w:val="005C204F"/>
    <w:rsid w:val="005C447B"/>
    <w:rsid w:val="005D41A5"/>
    <w:rsid w:val="005E4F27"/>
    <w:rsid w:val="005E549A"/>
    <w:rsid w:val="005E6446"/>
    <w:rsid w:val="00602982"/>
    <w:rsid w:val="00602AC3"/>
    <w:rsid w:val="00620E80"/>
    <w:rsid w:val="0064380C"/>
    <w:rsid w:val="00654786"/>
    <w:rsid w:val="00667096"/>
    <w:rsid w:val="00670E86"/>
    <w:rsid w:val="006727B8"/>
    <w:rsid w:val="00681135"/>
    <w:rsid w:val="006818BE"/>
    <w:rsid w:val="0068503B"/>
    <w:rsid w:val="00692BB6"/>
    <w:rsid w:val="00693282"/>
    <w:rsid w:val="00697286"/>
    <w:rsid w:val="006A159C"/>
    <w:rsid w:val="006A5856"/>
    <w:rsid w:val="006B2000"/>
    <w:rsid w:val="006C5BD3"/>
    <w:rsid w:val="006C7550"/>
    <w:rsid w:val="006D58AE"/>
    <w:rsid w:val="006D598B"/>
    <w:rsid w:val="00712FF2"/>
    <w:rsid w:val="00716EF3"/>
    <w:rsid w:val="007211C2"/>
    <w:rsid w:val="00727A3A"/>
    <w:rsid w:val="0073154B"/>
    <w:rsid w:val="00741C50"/>
    <w:rsid w:val="00750060"/>
    <w:rsid w:val="00754EB2"/>
    <w:rsid w:val="007601D6"/>
    <w:rsid w:val="00761ED9"/>
    <w:rsid w:val="00762B3B"/>
    <w:rsid w:val="00763225"/>
    <w:rsid w:val="0076747B"/>
    <w:rsid w:val="0077023E"/>
    <w:rsid w:val="00774C8B"/>
    <w:rsid w:val="007758DC"/>
    <w:rsid w:val="00785E27"/>
    <w:rsid w:val="007A5395"/>
    <w:rsid w:val="007B511D"/>
    <w:rsid w:val="007B60DA"/>
    <w:rsid w:val="007B6CCB"/>
    <w:rsid w:val="007C0A97"/>
    <w:rsid w:val="007E206F"/>
    <w:rsid w:val="007E2373"/>
    <w:rsid w:val="007E41D6"/>
    <w:rsid w:val="007F040D"/>
    <w:rsid w:val="007F16B1"/>
    <w:rsid w:val="007F6A29"/>
    <w:rsid w:val="007F73D0"/>
    <w:rsid w:val="0080478C"/>
    <w:rsid w:val="008124FA"/>
    <w:rsid w:val="00816C95"/>
    <w:rsid w:val="008279BE"/>
    <w:rsid w:val="00830547"/>
    <w:rsid w:val="00831A2E"/>
    <w:rsid w:val="0083417A"/>
    <w:rsid w:val="00835116"/>
    <w:rsid w:val="00840B3F"/>
    <w:rsid w:val="008528D0"/>
    <w:rsid w:val="00853027"/>
    <w:rsid w:val="0085666F"/>
    <w:rsid w:val="00856C83"/>
    <w:rsid w:val="008624CC"/>
    <w:rsid w:val="00866DF2"/>
    <w:rsid w:val="00885C1B"/>
    <w:rsid w:val="00885DEA"/>
    <w:rsid w:val="00892ADE"/>
    <w:rsid w:val="008B79A1"/>
    <w:rsid w:val="008C1CA1"/>
    <w:rsid w:val="008C463C"/>
    <w:rsid w:val="008C53D7"/>
    <w:rsid w:val="008C5CA8"/>
    <w:rsid w:val="008D7D43"/>
    <w:rsid w:val="008E0EF2"/>
    <w:rsid w:val="008E6C44"/>
    <w:rsid w:val="008F79CD"/>
    <w:rsid w:val="00912B13"/>
    <w:rsid w:val="009260F4"/>
    <w:rsid w:val="00935B53"/>
    <w:rsid w:val="0094792F"/>
    <w:rsid w:val="009607BE"/>
    <w:rsid w:val="00966F5E"/>
    <w:rsid w:val="00982337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3AFD"/>
    <w:rsid w:val="00A02EA8"/>
    <w:rsid w:val="00A13644"/>
    <w:rsid w:val="00A25755"/>
    <w:rsid w:val="00A37AF7"/>
    <w:rsid w:val="00A461F4"/>
    <w:rsid w:val="00A533B6"/>
    <w:rsid w:val="00A60068"/>
    <w:rsid w:val="00A66C56"/>
    <w:rsid w:val="00A76954"/>
    <w:rsid w:val="00A82102"/>
    <w:rsid w:val="00A863AD"/>
    <w:rsid w:val="00AA05C9"/>
    <w:rsid w:val="00AA09A3"/>
    <w:rsid w:val="00AA2BF7"/>
    <w:rsid w:val="00AA2E15"/>
    <w:rsid w:val="00AA5D17"/>
    <w:rsid w:val="00AB6657"/>
    <w:rsid w:val="00B028D5"/>
    <w:rsid w:val="00B03E19"/>
    <w:rsid w:val="00B1051A"/>
    <w:rsid w:val="00B21FA4"/>
    <w:rsid w:val="00B327C3"/>
    <w:rsid w:val="00B44867"/>
    <w:rsid w:val="00B54A51"/>
    <w:rsid w:val="00B61943"/>
    <w:rsid w:val="00B707F2"/>
    <w:rsid w:val="00B70E2D"/>
    <w:rsid w:val="00B77C97"/>
    <w:rsid w:val="00B82A62"/>
    <w:rsid w:val="00B85571"/>
    <w:rsid w:val="00B90E63"/>
    <w:rsid w:val="00B94AC2"/>
    <w:rsid w:val="00BA439A"/>
    <w:rsid w:val="00BB5BEC"/>
    <w:rsid w:val="00BC4C8A"/>
    <w:rsid w:val="00BC5293"/>
    <w:rsid w:val="00BD02BC"/>
    <w:rsid w:val="00BD635F"/>
    <w:rsid w:val="00BE78AD"/>
    <w:rsid w:val="00BE7C55"/>
    <w:rsid w:val="00BF25BC"/>
    <w:rsid w:val="00BF5503"/>
    <w:rsid w:val="00BF6444"/>
    <w:rsid w:val="00BF7091"/>
    <w:rsid w:val="00C02EEF"/>
    <w:rsid w:val="00C03815"/>
    <w:rsid w:val="00C23324"/>
    <w:rsid w:val="00C24AAF"/>
    <w:rsid w:val="00C345AE"/>
    <w:rsid w:val="00C4084B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C60D6"/>
    <w:rsid w:val="00CE02AE"/>
    <w:rsid w:val="00CE1AD4"/>
    <w:rsid w:val="00CF79DE"/>
    <w:rsid w:val="00D01510"/>
    <w:rsid w:val="00D028BE"/>
    <w:rsid w:val="00D0430A"/>
    <w:rsid w:val="00D10A7D"/>
    <w:rsid w:val="00D111B5"/>
    <w:rsid w:val="00D16B61"/>
    <w:rsid w:val="00D20843"/>
    <w:rsid w:val="00D30DA4"/>
    <w:rsid w:val="00D424E1"/>
    <w:rsid w:val="00D42E8C"/>
    <w:rsid w:val="00D56B96"/>
    <w:rsid w:val="00D61B48"/>
    <w:rsid w:val="00D65375"/>
    <w:rsid w:val="00D74348"/>
    <w:rsid w:val="00D76C59"/>
    <w:rsid w:val="00D84625"/>
    <w:rsid w:val="00D95E04"/>
    <w:rsid w:val="00DA103A"/>
    <w:rsid w:val="00DA5B12"/>
    <w:rsid w:val="00DC42B3"/>
    <w:rsid w:val="00DE2023"/>
    <w:rsid w:val="00DE5246"/>
    <w:rsid w:val="00DF2E88"/>
    <w:rsid w:val="00DF37D2"/>
    <w:rsid w:val="00DF5088"/>
    <w:rsid w:val="00E02716"/>
    <w:rsid w:val="00E04F57"/>
    <w:rsid w:val="00E0539C"/>
    <w:rsid w:val="00E12BE7"/>
    <w:rsid w:val="00E16484"/>
    <w:rsid w:val="00E234FC"/>
    <w:rsid w:val="00E407FD"/>
    <w:rsid w:val="00E571AB"/>
    <w:rsid w:val="00E60CAF"/>
    <w:rsid w:val="00E726FB"/>
    <w:rsid w:val="00E73F4A"/>
    <w:rsid w:val="00E80519"/>
    <w:rsid w:val="00E81EA7"/>
    <w:rsid w:val="00E83E73"/>
    <w:rsid w:val="00E96357"/>
    <w:rsid w:val="00E97C66"/>
    <w:rsid w:val="00EB0E3A"/>
    <w:rsid w:val="00EB4F0E"/>
    <w:rsid w:val="00ED4E94"/>
    <w:rsid w:val="00EE0498"/>
    <w:rsid w:val="00EE0C96"/>
    <w:rsid w:val="00EE1FF1"/>
    <w:rsid w:val="00EE3267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64B0B"/>
    <w:rsid w:val="00F65A7B"/>
    <w:rsid w:val="00F75CE5"/>
    <w:rsid w:val="00F8352A"/>
    <w:rsid w:val="00F85117"/>
    <w:rsid w:val="00F9293E"/>
    <w:rsid w:val="00F94638"/>
    <w:rsid w:val="00F96251"/>
    <w:rsid w:val="00FA1134"/>
    <w:rsid w:val="00FB121F"/>
    <w:rsid w:val="00FB1BE4"/>
    <w:rsid w:val="00FB55B7"/>
    <w:rsid w:val="00FB611D"/>
    <w:rsid w:val="00FC2229"/>
    <w:rsid w:val="00FC79B3"/>
    <w:rsid w:val="00FD4D51"/>
    <w:rsid w:val="00FE02D7"/>
    <w:rsid w:val="00FF2D39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D30DA"/>
  <w15:docId w15:val="{F2BDCF90-4BF9-4197-9B8D-A11AC303D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24F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8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6</cp:revision>
  <cp:lastPrinted>2020-09-30T07:12:00Z</cp:lastPrinted>
  <dcterms:created xsi:type="dcterms:W3CDTF">2025-10-24T14:02:00Z</dcterms:created>
  <dcterms:modified xsi:type="dcterms:W3CDTF">2025-11-03T11:39:00Z</dcterms:modified>
</cp:coreProperties>
</file>